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813AD6" w14:textId="77777777" w:rsidR="00D71CF1" w:rsidRDefault="001C0131" w:rsidP="00434B84">
      <w:pPr>
        <w:pStyle w:val="DoEheading12018"/>
      </w:pPr>
      <w:r>
        <w:rPr>
          <w:noProof/>
          <w:lang w:eastAsia="en-AU"/>
        </w:rPr>
        <w:drawing>
          <wp:inline distT="0" distB="0" distL="0" distR="0" wp14:anchorId="5F177867" wp14:editId="2272E0A9">
            <wp:extent cx="1536700" cy="546100"/>
            <wp:effectExtent l="0" t="0" r="0" b="0"/>
            <wp:docPr id="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_Logo_K_RGB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696989" w:rsidRPr="00696989">
        <w:t>HSC Ceramics CEC</w:t>
      </w:r>
    </w:p>
    <w:p w14:paraId="761FBAF0" w14:textId="656C1A50" w:rsidR="002F2FC9" w:rsidRPr="00434B84" w:rsidRDefault="00434B84" w:rsidP="00EA3E4E">
      <w:pPr>
        <w:pStyle w:val="DoEheading22018"/>
      </w:pPr>
      <w:r>
        <w:t xml:space="preserve">Scope and </w:t>
      </w:r>
      <w:r w:rsidR="002F2FC9">
        <w:t>sequence</w:t>
      </w:r>
    </w:p>
    <w:tbl>
      <w:tblPr>
        <w:tblpPr w:leftFromText="180" w:rightFromText="180" w:vertAnchor="text" w:tblpY="1"/>
        <w:tblOverlap w:val="never"/>
        <w:tblW w:w="157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  <w:tblCaption w:val="scope and sequence table"/>
      </w:tblPr>
      <w:tblGrid>
        <w:gridCol w:w="1555"/>
        <w:gridCol w:w="3969"/>
        <w:gridCol w:w="4394"/>
        <w:gridCol w:w="2835"/>
        <w:gridCol w:w="2977"/>
      </w:tblGrid>
      <w:tr w:rsidR="00434B84" w:rsidRPr="00DC711D" w14:paraId="1F2AA49B" w14:textId="77777777" w:rsidTr="00EA3E4E">
        <w:trPr>
          <w:trHeight w:val="813"/>
          <w:tblHeader/>
        </w:trPr>
        <w:tc>
          <w:tcPr>
            <w:tcW w:w="1555" w:type="dxa"/>
            <w:shd w:val="clear" w:color="auto" w:fill="auto"/>
          </w:tcPr>
          <w:p w14:paraId="3A538605" w14:textId="77777777" w:rsidR="00696989" w:rsidRPr="00696989" w:rsidRDefault="00696989" w:rsidP="00EA3E4E">
            <w:pPr>
              <w:pStyle w:val="DoEtableheading2018"/>
            </w:pPr>
            <w:r w:rsidRPr="00696989">
              <w:lastRenderedPageBreak/>
              <w:t>HSC</w:t>
            </w:r>
          </w:p>
        </w:tc>
        <w:tc>
          <w:tcPr>
            <w:tcW w:w="3969" w:type="dxa"/>
            <w:shd w:val="clear" w:color="auto" w:fill="auto"/>
          </w:tcPr>
          <w:p w14:paraId="314938F9" w14:textId="77777777" w:rsidR="00696989" w:rsidRPr="00696989" w:rsidRDefault="00696989" w:rsidP="00EA3E4E">
            <w:pPr>
              <w:pStyle w:val="DoEtableheading2018"/>
            </w:pPr>
            <w:r w:rsidRPr="00696989">
              <w:t>Module 8, term 4</w:t>
            </w:r>
          </w:p>
          <w:p w14:paraId="611B630D" w14:textId="77777777" w:rsidR="00696989" w:rsidRPr="00696989" w:rsidRDefault="00696989" w:rsidP="00EA3E4E">
            <w:pPr>
              <w:pStyle w:val="DoEtabletext2018"/>
            </w:pPr>
            <w:r w:rsidRPr="00696989">
              <w:t>Casting</w:t>
            </w:r>
          </w:p>
          <w:p w14:paraId="72B3C535" w14:textId="77777777" w:rsidR="00696989" w:rsidRPr="00696989" w:rsidRDefault="00696989" w:rsidP="00EA3E4E">
            <w:pPr>
              <w:pStyle w:val="DoEtabletext2018"/>
            </w:pPr>
            <w:r w:rsidRPr="00696989">
              <w:t>“Moulds and Slip Casting”</w:t>
            </w:r>
          </w:p>
        </w:tc>
        <w:tc>
          <w:tcPr>
            <w:tcW w:w="4394" w:type="dxa"/>
            <w:shd w:val="clear" w:color="auto" w:fill="auto"/>
          </w:tcPr>
          <w:p w14:paraId="75A17A23" w14:textId="77777777" w:rsidR="00696989" w:rsidRPr="00696989" w:rsidRDefault="00696989" w:rsidP="00EA3E4E">
            <w:pPr>
              <w:pStyle w:val="DoEtableheading2018"/>
            </w:pPr>
            <w:r w:rsidRPr="00696989">
              <w:t xml:space="preserve">Module 9, term 2 </w:t>
            </w:r>
          </w:p>
          <w:p w14:paraId="4ED78288" w14:textId="77777777" w:rsidR="00696989" w:rsidRPr="00696989" w:rsidRDefault="00696989" w:rsidP="00EA3E4E">
            <w:pPr>
              <w:pStyle w:val="DoEtabletext2018"/>
            </w:pPr>
            <w:r w:rsidRPr="00696989">
              <w:t>Surface treatment</w:t>
            </w:r>
          </w:p>
          <w:p w14:paraId="3CB771F3" w14:textId="77777777" w:rsidR="00696989" w:rsidRPr="00696989" w:rsidRDefault="00696989" w:rsidP="00EA3E4E">
            <w:pPr>
              <w:pStyle w:val="DoEtabletext2018"/>
            </w:pPr>
            <w:r w:rsidRPr="00696989">
              <w:t>“Surfacing”</w:t>
            </w:r>
          </w:p>
        </w:tc>
        <w:tc>
          <w:tcPr>
            <w:tcW w:w="2835" w:type="dxa"/>
            <w:shd w:val="clear" w:color="auto" w:fill="auto"/>
          </w:tcPr>
          <w:p w14:paraId="649B493F" w14:textId="77777777" w:rsidR="00696989" w:rsidRPr="00696989" w:rsidRDefault="00696989" w:rsidP="00EA3E4E">
            <w:pPr>
              <w:pStyle w:val="DoEtableheading2018"/>
            </w:pPr>
            <w:r w:rsidRPr="00696989">
              <w:t>Task 3, term 2</w:t>
            </w:r>
          </w:p>
          <w:p w14:paraId="3455EB27" w14:textId="77777777" w:rsidR="00696989" w:rsidRPr="00696989" w:rsidRDefault="00696989" w:rsidP="00EA3E4E">
            <w:pPr>
              <w:pStyle w:val="DoEtabletext2018"/>
            </w:pPr>
            <w:r w:rsidRPr="00696989">
              <w:t>Examination</w:t>
            </w:r>
          </w:p>
        </w:tc>
        <w:tc>
          <w:tcPr>
            <w:tcW w:w="2977" w:type="dxa"/>
            <w:shd w:val="clear" w:color="auto" w:fill="auto"/>
          </w:tcPr>
          <w:p w14:paraId="5F2AF4E8" w14:textId="77777777" w:rsidR="00696989" w:rsidRPr="00696989" w:rsidRDefault="00696989" w:rsidP="00EA3E4E">
            <w:pPr>
              <w:pStyle w:val="DoEtableheading2018"/>
            </w:pPr>
            <w:r w:rsidRPr="00696989">
              <w:t>Module 11, term 3</w:t>
            </w:r>
          </w:p>
          <w:p w14:paraId="0E025BE6" w14:textId="77777777" w:rsidR="00696989" w:rsidRPr="00696989" w:rsidRDefault="00696989" w:rsidP="00EA3E4E">
            <w:pPr>
              <w:pStyle w:val="DoEtabletext2018"/>
            </w:pPr>
            <w:r w:rsidRPr="00696989">
              <w:t>Ceramics Project</w:t>
            </w:r>
          </w:p>
          <w:p w14:paraId="0B8C4473" w14:textId="77777777" w:rsidR="00696989" w:rsidRPr="00696989" w:rsidRDefault="00696989" w:rsidP="00EA3E4E">
            <w:pPr>
              <w:pStyle w:val="DoEtabletext2018"/>
            </w:pPr>
            <w:r w:rsidRPr="00696989">
              <w:t>“Individual project”</w:t>
            </w:r>
          </w:p>
        </w:tc>
      </w:tr>
      <w:tr w:rsidR="00434B84" w:rsidRPr="00DC711D" w14:paraId="1FDC4C60" w14:textId="77777777" w:rsidTr="00EA3E4E">
        <w:trPr>
          <w:trHeight w:val="1325"/>
          <w:tblHeader/>
        </w:trPr>
        <w:tc>
          <w:tcPr>
            <w:tcW w:w="1555" w:type="dxa"/>
          </w:tcPr>
          <w:p w14:paraId="41F983F5" w14:textId="77777777" w:rsidR="00696989" w:rsidRPr="00696989" w:rsidRDefault="00696989" w:rsidP="00EA3E4E">
            <w:pPr>
              <w:pStyle w:val="DoEtableheading2018"/>
            </w:pPr>
            <w:r w:rsidRPr="00696989">
              <w:t>Practice</w:t>
            </w:r>
            <w:r>
              <w:t xml:space="preserve"> </w:t>
            </w:r>
            <w:r w:rsidRPr="00696989">
              <w:t>(making)</w:t>
            </w:r>
          </w:p>
        </w:tc>
        <w:tc>
          <w:tcPr>
            <w:tcW w:w="3969" w:type="dxa"/>
            <w:shd w:val="clear" w:color="auto" w:fill="auto"/>
          </w:tcPr>
          <w:p w14:paraId="1C4829F2" w14:textId="77777777" w:rsidR="00696989" w:rsidRPr="00696989" w:rsidRDefault="00696989" w:rsidP="00EA3E4E">
            <w:pPr>
              <w:pStyle w:val="DoEtabletext2018"/>
            </w:pPr>
            <w:r w:rsidRPr="00696989">
              <w:t xml:space="preserve">Students are to create a range of ceramic vessels from moulds. They will investigate slump moulds and slabs, </w:t>
            </w:r>
            <w:proofErr w:type="gramStart"/>
            <w:r w:rsidRPr="00696989">
              <w:t>stamps</w:t>
            </w:r>
            <w:proofErr w:type="gramEnd"/>
            <w:r w:rsidRPr="00696989">
              <w:t xml:space="preserve"> and slip casting.</w:t>
            </w:r>
          </w:p>
        </w:tc>
        <w:tc>
          <w:tcPr>
            <w:tcW w:w="4394" w:type="dxa"/>
            <w:shd w:val="clear" w:color="auto" w:fill="auto"/>
          </w:tcPr>
          <w:p w14:paraId="177DD786" w14:textId="77777777" w:rsidR="00696989" w:rsidRPr="00696989" w:rsidRDefault="00696989" w:rsidP="00EA3E4E">
            <w:pPr>
              <w:pStyle w:val="DoEtabletext2018"/>
            </w:pPr>
            <w:r w:rsidRPr="00696989">
              <w:t>Create a series of ceramic vessels that investigate a wide range of surface treatments including incising, sgraffito, wax resist, decals, impressing, scraping, stamping, oxide use and glazing.</w:t>
            </w:r>
          </w:p>
        </w:tc>
        <w:tc>
          <w:tcPr>
            <w:tcW w:w="2835" w:type="dxa"/>
            <w:shd w:val="clear" w:color="auto" w:fill="auto"/>
          </w:tcPr>
          <w:p w14:paraId="51C1E268" w14:textId="77777777" w:rsidR="00696989" w:rsidRPr="00696989" w:rsidRDefault="00696989" w:rsidP="00EA3E4E">
            <w:pPr>
              <w:pStyle w:val="DoEtabletext2018"/>
            </w:pPr>
            <w:r>
              <w:t xml:space="preserve"> </w:t>
            </w:r>
          </w:p>
        </w:tc>
        <w:tc>
          <w:tcPr>
            <w:tcW w:w="2977" w:type="dxa"/>
            <w:shd w:val="clear" w:color="auto" w:fill="auto"/>
          </w:tcPr>
          <w:p w14:paraId="16178880" w14:textId="77777777" w:rsidR="00696989" w:rsidRPr="00696989" w:rsidRDefault="00696989" w:rsidP="00EA3E4E">
            <w:pPr>
              <w:pStyle w:val="DoEtabletext2018"/>
            </w:pPr>
            <w:r w:rsidRPr="00696989">
              <w:t>Student developed final works for CAPA showcase exhibition. They are to independently investigate their ceramic practice.</w:t>
            </w:r>
          </w:p>
        </w:tc>
      </w:tr>
      <w:tr w:rsidR="00434B84" w:rsidRPr="00DC711D" w14:paraId="5F89D40D" w14:textId="77777777" w:rsidTr="00EA3E4E">
        <w:trPr>
          <w:trHeight w:val="709"/>
          <w:tblHeader/>
        </w:trPr>
        <w:tc>
          <w:tcPr>
            <w:tcW w:w="1555" w:type="dxa"/>
          </w:tcPr>
          <w:p w14:paraId="616AC95A" w14:textId="77777777" w:rsidR="00696989" w:rsidRPr="00696989" w:rsidRDefault="00696989" w:rsidP="00EA3E4E">
            <w:pPr>
              <w:pStyle w:val="DoEtableheading2018"/>
            </w:pPr>
            <w:r w:rsidRPr="00696989">
              <w:t>Critical and Historical Studies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</w:tcPr>
          <w:p w14:paraId="58BB70AA" w14:textId="77777777" w:rsidR="00696989" w:rsidRPr="00696989" w:rsidRDefault="00696989" w:rsidP="00EA3E4E">
            <w:pPr>
              <w:pStyle w:val="DoEtabletext2018"/>
            </w:pPr>
            <w:r w:rsidRPr="00696989">
              <w:t>Students will explore ceramic images, concepts and technical information relating to the frames with reference to key ceramic artists.</w:t>
            </w:r>
          </w:p>
          <w:p w14:paraId="29DE03F9" w14:textId="77777777" w:rsidR="00696989" w:rsidRPr="00696989" w:rsidRDefault="00696989" w:rsidP="00EA3E4E">
            <w:pPr>
              <w:pStyle w:val="DoEtabletext2018"/>
            </w:pPr>
            <w:r w:rsidRPr="00696989">
              <w:t>Students will research key artists and hand in an assignment.</w:t>
            </w:r>
          </w:p>
        </w:tc>
        <w:tc>
          <w:tcPr>
            <w:tcW w:w="4394" w:type="dxa"/>
            <w:tcBorders>
              <w:bottom w:val="single" w:sz="4" w:space="0" w:color="auto"/>
            </w:tcBorders>
            <w:shd w:val="clear" w:color="auto" w:fill="auto"/>
          </w:tcPr>
          <w:p w14:paraId="454B359B" w14:textId="77777777" w:rsidR="00696989" w:rsidRPr="00696989" w:rsidRDefault="00696989" w:rsidP="00EA3E4E">
            <w:pPr>
              <w:pStyle w:val="DoEtabletext2018"/>
            </w:pPr>
            <w:r w:rsidRPr="00696989">
              <w:t>Students will explore ceramic images, concepts and technical information relating to the frames with reference to key ceramic artists.</w:t>
            </w:r>
          </w:p>
          <w:p w14:paraId="71546674" w14:textId="77777777" w:rsidR="00696989" w:rsidRPr="00696989" w:rsidRDefault="00696989" w:rsidP="00EA3E4E">
            <w:pPr>
              <w:pStyle w:val="DoEtabletext2018"/>
            </w:pPr>
            <w:r w:rsidRPr="00696989">
              <w:t>Students will research key artists and hand in an assignment.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</w:tcPr>
          <w:p w14:paraId="4DEB669A" w14:textId="361584B4" w:rsidR="00696989" w:rsidRPr="00696989" w:rsidRDefault="00696989" w:rsidP="00EA3E4E">
            <w:pPr>
              <w:pStyle w:val="DoEtabletext2018"/>
            </w:pPr>
            <w:r w:rsidRPr="00696989">
              <w:t>All topics studied including technical information and conceptual (frame questions) on aspects of artist/designers</w:t>
            </w:r>
            <w:r>
              <w:t xml:space="preserve"> they have studied and/</w:t>
            </w:r>
            <w:r w:rsidRPr="00696989">
              <w:t>or unseen works</w:t>
            </w:r>
            <w:r w:rsidR="0092260D">
              <w:t>.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shd w:val="clear" w:color="auto" w:fill="auto"/>
          </w:tcPr>
          <w:p w14:paraId="5ACC0287" w14:textId="77777777" w:rsidR="00696989" w:rsidRPr="00696989" w:rsidRDefault="00696989" w:rsidP="00EA3E4E">
            <w:pPr>
              <w:pStyle w:val="DoEtabletext2018"/>
            </w:pPr>
            <w:r w:rsidRPr="00696989">
              <w:t>Students will investigate key ceramic designers that have similar ideas and forms to the student selected individual project.</w:t>
            </w:r>
          </w:p>
        </w:tc>
      </w:tr>
      <w:tr w:rsidR="00434B84" w:rsidRPr="00DC711D" w14:paraId="3861A6F9" w14:textId="77777777" w:rsidTr="00EA3E4E">
        <w:trPr>
          <w:trHeight w:val="480"/>
          <w:tblHeader/>
        </w:trPr>
        <w:tc>
          <w:tcPr>
            <w:tcW w:w="1555" w:type="dxa"/>
          </w:tcPr>
          <w:p w14:paraId="4598DCDA" w14:textId="77777777" w:rsidR="00696989" w:rsidRPr="00696989" w:rsidRDefault="00696989" w:rsidP="00EA3E4E">
            <w:pPr>
              <w:pStyle w:val="DoEtableheading2018"/>
            </w:pPr>
            <w:r w:rsidRPr="00696989">
              <w:t>Forms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145D60C7" w14:textId="77777777" w:rsidR="00696989" w:rsidRPr="00696989" w:rsidRDefault="00696989" w:rsidP="00EA3E4E">
            <w:pPr>
              <w:pStyle w:val="DoEtabletext2018"/>
            </w:pPr>
            <w:r w:rsidRPr="00696989">
              <w:t>Plaster moulds, ceramic slabs, ceramic slip casting, ceramic surfacing.</w:t>
            </w:r>
          </w:p>
        </w:tc>
        <w:tc>
          <w:tcPr>
            <w:tcW w:w="4394" w:type="dxa"/>
            <w:shd w:val="clear" w:color="auto" w:fill="FFFFFF"/>
          </w:tcPr>
          <w:p w14:paraId="5D567401" w14:textId="77777777" w:rsidR="00696989" w:rsidRPr="00696989" w:rsidRDefault="00696989" w:rsidP="00EA3E4E">
            <w:pPr>
              <w:pStyle w:val="DoEtabletext2018"/>
            </w:pPr>
            <w:r w:rsidRPr="00696989">
              <w:t>Hand building, ceramic slabs, ceramic surfacing.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FFFFFF"/>
          </w:tcPr>
          <w:p w14:paraId="58AD2FAA" w14:textId="132C7A48" w:rsidR="00696989" w:rsidRPr="00696989" w:rsidRDefault="00696989" w:rsidP="00EA3E4E">
            <w:pPr>
              <w:pStyle w:val="DoEtabletext2018"/>
            </w:pPr>
            <w:r w:rsidRPr="00696989">
              <w:t>Technical aspects of forms studied</w:t>
            </w:r>
            <w:r w:rsidR="0092260D">
              <w:t>.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shd w:val="clear" w:color="auto" w:fill="FFFFFF"/>
          </w:tcPr>
          <w:p w14:paraId="070A7CC8" w14:textId="77777777" w:rsidR="00696989" w:rsidRPr="00696989" w:rsidRDefault="00696989" w:rsidP="00EA3E4E">
            <w:pPr>
              <w:pStyle w:val="DoEtabletext2018"/>
            </w:pPr>
            <w:r>
              <w:t xml:space="preserve"> </w:t>
            </w:r>
          </w:p>
        </w:tc>
      </w:tr>
      <w:tr w:rsidR="00434B84" w:rsidRPr="00DC711D" w14:paraId="3B13C032" w14:textId="77777777" w:rsidTr="00EA3E4E">
        <w:trPr>
          <w:trHeight w:val="456"/>
          <w:tblHeader/>
        </w:trPr>
        <w:tc>
          <w:tcPr>
            <w:tcW w:w="1555" w:type="dxa"/>
            <w:shd w:val="clear" w:color="auto" w:fill="auto"/>
          </w:tcPr>
          <w:p w14:paraId="154F7FA4" w14:textId="77777777" w:rsidR="00696989" w:rsidRPr="00696989" w:rsidRDefault="00696989" w:rsidP="00EA3E4E">
            <w:pPr>
              <w:pStyle w:val="DoEtableheading2018"/>
            </w:pPr>
            <w:r w:rsidRPr="00696989">
              <w:t>Frames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</w:tcPr>
          <w:p w14:paraId="25E0809C" w14:textId="77777777" w:rsidR="00696989" w:rsidRPr="00696989" w:rsidRDefault="00696989" w:rsidP="00EA3E4E">
            <w:pPr>
              <w:pStyle w:val="DoEtabletext2018"/>
            </w:pPr>
            <w:r w:rsidRPr="00696989">
              <w:t>Structural, Cultural and Post Modern</w:t>
            </w:r>
          </w:p>
        </w:tc>
        <w:tc>
          <w:tcPr>
            <w:tcW w:w="4394" w:type="dxa"/>
            <w:tcBorders>
              <w:bottom w:val="single" w:sz="4" w:space="0" w:color="auto"/>
            </w:tcBorders>
            <w:shd w:val="clear" w:color="auto" w:fill="auto"/>
          </w:tcPr>
          <w:p w14:paraId="30B2A5D5" w14:textId="7D102EC6" w:rsidR="00696989" w:rsidRPr="00696989" w:rsidRDefault="00696989" w:rsidP="00EA3E4E">
            <w:pPr>
              <w:pStyle w:val="DoEtabletext2018"/>
            </w:pPr>
            <w:r w:rsidRPr="00696989">
              <w:t>Structural, Subjective, Cultural and Post Modern</w:t>
            </w:r>
            <w:r w:rsidR="0092260D">
              <w:t>.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</w:tcPr>
          <w:p w14:paraId="5090A8F4" w14:textId="79BA35B5" w:rsidR="00696989" w:rsidRPr="00696989" w:rsidRDefault="00696989" w:rsidP="00EA3E4E">
            <w:pPr>
              <w:pStyle w:val="DoEtabletext2018"/>
            </w:pPr>
            <w:r w:rsidRPr="00696989">
              <w:t>Structural, Cultural, Subjective and Post Modern</w:t>
            </w:r>
            <w:r w:rsidR="0092260D">
              <w:t>.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shd w:val="clear" w:color="auto" w:fill="auto"/>
          </w:tcPr>
          <w:p w14:paraId="58AE8AE8" w14:textId="2FA0100A" w:rsidR="00696989" w:rsidRPr="00696989" w:rsidRDefault="00696989" w:rsidP="00EA3E4E">
            <w:pPr>
              <w:pStyle w:val="DoEtabletext2018"/>
            </w:pPr>
            <w:r w:rsidRPr="00696989">
              <w:t>Structural, Cultural, Subjective and Post Modern</w:t>
            </w:r>
            <w:r w:rsidR="0092260D">
              <w:t>.</w:t>
            </w:r>
          </w:p>
        </w:tc>
      </w:tr>
      <w:tr w:rsidR="00434B84" w:rsidRPr="00DC711D" w14:paraId="29A9DC9D" w14:textId="77777777" w:rsidTr="00EA3E4E">
        <w:trPr>
          <w:trHeight w:val="1174"/>
          <w:tblHeader/>
        </w:trPr>
        <w:tc>
          <w:tcPr>
            <w:tcW w:w="1555" w:type="dxa"/>
          </w:tcPr>
          <w:p w14:paraId="7FC116CD" w14:textId="77777777" w:rsidR="00696989" w:rsidRPr="00696989" w:rsidRDefault="00696989" w:rsidP="00EA3E4E">
            <w:pPr>
              <w:pStyle w:val="DoEtableheading2018"/>
            </w:pPr>
            <w:r w:rsidRPr="00696989">
              <w:t>Key</w:t>
            </w:r>
            <w:r>
              <w:t xml:space="preserve"> </w:t>
            </w:r>
            <w:r w:rsidRPr="00696989">
              <w:t>Artists/</w:t>
            </w:r>
            <w:r>
              <w:t xml:space="preserve"> </w:t>
            </w:r>
            <w:r w:rsidRPr="00696989">
              <w:t>Examples</w:t>
            </w:r>
          </w:p>
        </w:tc>
        <w:tc>
          <w:tcPr>
            <w:tcW w:w="3969" w:type="dxa"/>
          </w:tcPr>
          <w:p w14:paraId="2D94B21B" w14:textId="77777777" w:rsidR="00696989" w:rsidRPr="00696989" w:rsidRDefault="00696989" w:rsidP="00EA3E4E">
            <w:pPr>
              <w:pStyle w:val="DoEtabletext2018"/>
            </w:pPr>
            <w:r w:rsidRPr="00696989">
              <w:t>Gwyn Hanssen Pigott- key works</w:t>
            </w:r>
          </w:p>
          <w:p w14:paraId="3C81848F" w14:textId="77777777" w:rsidR="00696989" w:rsidRPr="00696989" w:rsidRDefault="00696989" w:rsidP="00EA3E4E">
            <w:pPr>
              <w:pStyle w:val="DoEtabletext2018"/>
            </w:pPr>
            <w:r w:rsidRPr="00696989">
              <w:t xml:space="preserve">Australian ceramic designers: Benjamin Hubert, Bridget </w:t>
            </w:r>
            <w:proofErr w:type="spellStart"/>
            <w:r w:rsidRPr="00696989">
              <w:t>Bodenham</w:t>
            </w:r>
            <w:proofErr w:type="spellEnd"/>
            <w:r w:rsidRPr="00696989">
              <w:t xml:space="preserve">, Cone 11's Colin </w:t>
            </w:r>
            <w:proofErr w:type="gramStart"/>
            <w:r w:rsidRPr="00696989">
              <w:t>Hopkins</w:t>
            </w:r>
            <w:proofErr w:type="gramEnd"/>
            <w:r w:rsidRPr="00696989">
              <w:t xml:space="preserve"> and Ilona </w:t>
            </w:r>
            <w:proofErr w:type="spellStart"/>
            <w:r w:rsidRPr="00696989">
              <w:t>Topolcsanyi</w:t>
            </w:r>
            <w:proofErr w:type="spellEnd"/>
            <w:r w:rsidRPr="00696989">
              <w:t>.</w:t>
            </w:r>
          </w:p>
        </w:tc>
        <w:tc>
          <w:tcPr>
            <w:tcW w:w="4394" w:type="dxa"/>
          </w:tcPr>
          <w:p w14:paraId="4FC7381E" w14:textId="77777777" w:rsidR="00696989" w:rsidRPr="00696989" w:rsidRDefault="00696989" w:rsidP="00EA3E4E">
            <w:pPr>
              <w:pStyle w:val="DoEtabletext2018"/>
            </w:pPr>
            <w:r w:rsidRPr="00696989">
              <w:t xml:space="preserve">Jun Kaneko- Japanese ceramic artist who lives in America. Australian ceramic designers: Helen Earl, Tania </w:t>
            </w:r>
            <w:proofErr w:type="spellStart"/>
            <w:r w:rsidRPr="00696989">
              <w:t>Rollond</w:t>
            </w:r>
            <w:proofErr w:type="spellEnd"/>
            <w:r w:rsidRPr="00696989">
              <w:t xml:space="preserve"> and Ulrica </w:t>
            </w:r>
            <w:proofErr w:type="spellStart"/>
            <w:r w:rsidRPr="00696989">
              <w:t>Trulsson</w:t>
            </w:r>
            <w:proofErr w:type="spellEnd"/>
            <w:r w:rsidRPr="00696989">
              <w:t>.</w:t>
            </w:r>
          </w:p>
        </w:tc>
        <w:tc>
          <w:tcPr>
            <w:tcW w:w="2835" w:type="dxa"/>
          </w:tcPr>
          <w:p w14:paraId="28C0AC65" w14:textId="3EF2496B" w:rsidR="00696989" w:rsidRPr="00696989" w:rsidRDefault="00696989" w:rsidP="00EA3E4E">
            <w:pPr>
              <w:pStyle w:val="DoEtabletext2018"/>
            </w:pPr>
            <w:r w:rsidRPr="00696989">
              <w:t>All to date</w:t>
            </w:r>
            <w:r w:rsidR="0092260D">
              <w:t>.</w:t>
            </w:r>
          </w:p>
        </w:tc>
        <w:tc>
          <w:tcPr>
            <w:tcW w:w="2977" w:type="dxa"/>
          </w:tcPr>
          <w:p w14:paraId="02A25BD6" w14:textId="5CD1D2AD" w:rsidR="00696989" w:rsidRPr="00696989" w:rsidRDefault="00696989" w:rsidP="00EA3E4E">
            <w:pPr>
              <w:pStyle w:val="DoEtabletext2018"/>
            </w:pPr>
            <w:r w:rsidRPr="00696989">
              <w:t>Individually selected</w:t>
            </w:r>
            <w:r w:rsidR="0092260D">
              <w:t>.</w:t>
            </w:r>
          </w:p>
        </w:tc>
      </w:tr>
      <w:tr w:rsidR="00434B84" w:rsidRPr="00DC711D" w14:paraId="66E4994B" w14:textId="77777777" w:rsidTr="00EA3E4E">
        <w:trPr>
          <w:trHeight w:val="277"/>
          <w:tblHeader/>
        </w:trPr>
        <w:tc>
          <w:tcPr>
            <w:tcW w:w="1555" w:type="dxa"/>
          </w:tcPr>
          <w:p w14:paraId="74812B88" w14:textId="77777777" w:rsidR="00696989" w:rsidRPr="00696989" w:rsidRDefault="00696989" w:rsidP="00EA3E4E">
            <w:pPr>
              <w:pStyle w:val="DoEtableheading2018"/>
            </w:pPr>
            <w:r w:rsidRPr="00696989">
              <w:t>Outcomes</w:t>
            </w:r>
          </w:p>
        </w:tc>
        <w:tc>
          <w:tcPr>
            <w:tcW w:w="3969" w:type="dxa"/>
          </w:tcPr>
          <w:p w14:paraId="1A6FEF9A" w14:textId="77777777" w:rsidR="00696989" w:rsidRPr="00696989" w:rsidRDefault="00696989" w:rsidP="00EA3E4E">
            <w:pPr>
              <w:pStyle w:val="DoEtabletext2018"/>
            </w:pPr>
            <w:r w:rsidRPr="00696989">
              <w:t>M1-6, CH1-5</w:t>
            </w:r>
          </w:p>
        </w:tc>
        <w:tc>
          <w:tcPr>
            <w:tcW w:w="4394" w:type="dxa"/>
          </w:tcPr>
          <w:p w14:paraId="5347AFB3" w14:textId="6A968223" w:rsidR="00696989" w:rsidRPr="00696989" w:rsidRDefault="00696989" w:rsidP="00EA3E4E">
            <w:pPr>
              <w:pStyle w:val="DoEtabletext2018"/>
              <w:tabs>
                <w:tab w:val="clear" w:pos="1701"/>
                <w:tab w:val="clear" w:pos="2268"/>
                <w:tab w:val="clear" w:pos="2835"/>
                <w:tab w:val="clear" w:pos="3402"/>
              </w:tabs>
            </w:pPr>
            <w:r w:rsidRPr="00696989">
              <w:t>M1-6, CH1-5</w:t>
            </w:r>
            <w:r w:rsidR="005E5D5B">
              <w:tab/>
            </w:r>
          </w:p>
        </w:tc>
        <w:tc>
          <w:tcPr>
            <w:tcW w:w="2835" w:type="dxa"/>
          </w:tcPr>
          <w:p w14:paraId="002C4E2F" w14:textId="77777777" w:rsidR="00696989" w:rsidRPr="00696989" w:rsidRDefault="00696989" w:rsidP="00EA3E4E">
            <w:pPr>
              <w:pStyle w:val="DoEtabletext2018"/>
            </w:pPr>
            <w:r w:rsidRPr="00696989">
              <w:t>CH1-5</w:t>
            </w:r>
          </w:p>
        </w:tc>
        <w:tc>
          <w:tcPr>
            <w:tcW w:w="2977" w:type="dxa"/>
          </w:tcPr>
          <w:p w14:paraId="3EC0009F" w14:textId="77777777" w:rsidR="00696989" w:rsidRPr="00696989" w:rsidRDefault="00696989" w:rsidP="00EA3E4E">
            <w:pPr>
              <w:pStyle w:val="DoEtabletext2018"/>
            </w:pPr>
            <w:r w:rsidRPr="00696989">
              <w:t>M1-6, CH1-5</w:t>
            </w:r>
          </w:p>
        </w:tc>
      </w:tr>
      <w:tr w:rsidR="00434B84" w:rsidRPr="00DC711D" w14:paraId="348B935A" w14:textId="77777777" w:rsidTr="00EA3E4E">
        <w:trPr>
          <w:trHeight w:val="277"/>
          <w:tblHeader/>
        </w:trPr>
        <w:tc>
          <w:tcPr>
            <w:tcW w:w="1555" w:type="dxa"/>
          </w:tcPr>
          <w:p w14:paraId="6AD9D00C" w14:textId="77777777" w:rsidR="00696989" w:rsidRPr="00696989" w:rsidRDefault="00696989" w:rsidP="00EA3E4E">
            <w:pPr>
              <w:pStyle w:val="DoEtableheading2018"/>
            </w:pPr>
            <w:r w:rsidRPr="00696989">
              <w:t>Assessment</w:t>
            </w:r>
          </w:p>
        </w:tc>
        <w:tc>
          <w:tcPr>
            <w:tcW w:w="3969" w:type="dxa"/>
          </w:tcPr>
          <w:p w14:paraId="410F5B96" w14:textId="77777777" w:rsidR="00696989" w:rsidRPr="00696989" w:rsidRDefault="00696989" w:rsidP="00EA3E4E">
            <w:pPr>
              <w:pStyle w:val="DoEtabletext2018"/>
            </w:pPr>
            <w:r w:rsidRPr="00696989">
              <w:t>20%</w:t>
            </w:r>
          </w:p>
          <w:p w14:paraId="053973D2" w14:textId="7A419F98" w:rsidR="00696989" w:rsidRPr="00696989" w:rsidRDefault="00696989" w:rsidP="00EA3E4E">
            <w:pPr>
              <w:pStyle w:val="DoEtabletext2018"/>
            </w:pPr>
            <w:r w:rsidRPr="00696989">
              <w:t>Produce a series of ceramic vessels and display them in a mini exhibition</w:t>
            </w:r>
            <w:r w:rsidR="0092260D">
              <w:t>.</w:t>
            </w:r>
          </w:p>
        </w:tc>
        <w:tc>
          <w:tcPr>
            <w:tcW w:w="4394" w:type="dxa"/>
          </w:tcPr>
          <w:p w14:paraId="081CE91A" w14:textId="77777777" w:rsidR="00696989" w:rsidRPr="00696989" w:rsidRDefault="00696989" w:rsidP="00EA3E4E">
            <w:pPr>
              <w:pStyle w:val="DoEtabletext2018"/>
            </w:pPr>
            <w:r w:rsidRPr="00696989">
              <w:t>15%</w:t>
            </w:r>
          </w:p>
          <w:p w14:paraId="58274B8F" w14:textId="77777777" w:rsidR="00696989" w:rsidRPr="00696989" w:rsidRDefault="00696989" w:rsidP="00EA3E4E">
            <w:pPr>
              <w:pStyle w:val="DoEtabletext2018"/>
            </w:pPr>
            <w:r w:rsidRPr="00696989">
              <w:t>Create a series of ceramic objects that investigate surface treatment.</w:t>
            </w:r>
          </w:p>
        </w:tc>
        <w:tc>
          <w:tcPr>
            <w:tcW w:w="2835" w:type="dxa"/>
          </w:tcPr>
          <w:p w14:paraId="768A80DE" w14:textId="77777777" w:rsidR="00696989" w:rsidRPr="00696989" w:rsidRDefault="00696989" w:rsidP="00EA3E4E">
            <w:pPr>
              <w:pStyle w:val="DoEtabletext2018"/>
            </w:pPr>
            <w:r w:rsidRPr="00696989">
              <w:t>30%</w:t>
            </w:r>
          </w:p>
          <w:p w14:paraId="3A7EAF46" w14:textId="632F2EB3" w:rsidR="00696989" w:rsidRPr="00696989" w:rsidRDefault="00696989" w:rsidP="00EA3E4E">
            <w:pPr>
              <w:pStyle w:val="DoEtabletext2018"/>
            </w:pPr>
            <w:r w:rsidRPr="00696989">
              <w:t>Complete an examination</w:t>
            </w:r>
            <w:r w:rsidR="0092260D">
              <w:t>.</w:t>
            </w:r>
          </w:p>
        </w:tc>
        <w:tc>
          <w:tcPr>
            <w:tcW w:w="2977" w:type="dxa"/>
          </w:tcPr>
          <w:p w14:paraId="2916D631" w14:textId="77777777" w:rsidR="00696989" w:rsidRPr="00696989" w:rsidRDefault="00696989" w:rsidP="00EA3E4E">
            <w:pPr>
              <w:pStyle w:val="DoEtabletext2018"/>
            </w:pPr>
            <w:r w:rsidRPr="00696989">
              <w:t>35%</w:t>
            </w:r>
          </w:p>
          <w:p w14:paraId="6C23CD65" w14:textId="77777777" w:rsidR="00696989" w:rsidRPr="00696989" w:rsidRDefault="00696989" w:rsidP="00EA3E4E">
            <w:pPr>
              <w:pStyle w:val="DoEtabletext2018"/>
            </w:pPr>
            <w:r w:rsidRPr="00696989">
              <w:t>Produce an independent series of images and display them in the CAPA showcase.</w:t>
            </w:r>
          </w:p>
        </w:tc>
      </w:tr>
    </w:tbl>
    <w:p w14:paraId="69A0C0AE" w14:textId="77777777" w:rsidR="00696989" w:rsidRPr="00D71CF1" w:rsidRDefault="00696989" w:rsidP="00434B84">
      <w:pPr>
        <w:pStyle w:val="DoEunformattedspace2018"/>
      </w:pPr>
    </w:p>
    <w:sectPr w:rsidR="00696989" w:rsidRPr="00D71CF1" w:rsidSect="00696989">
      <w:footerReference w:type="even" r:id="rId8"/>
      <w:footerReference w:type="default" r:id="rId9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D210F" w14:textId="77777777" w:rsidR="00651C21" w:rsidRDefault="00651C21" w:rsidP="00F247F6">
      <w:r>
        <w:separator/>
      </w:r>
    </w:p>
    <w:p w14:paraId="0C8A0B34" w14:textId="77777777" w:rsidR="00651C21" w:rsidRDefault="00651C21"/>
    <w:p w14:paraId="26DC79B2" w14:textId="77777777" w:rsidR="00651C21" w:rsidRDefault="00651C21"/>
    <w:p w14:paraId="73357728" w14:textId="77777777" w:rsidR="00651C21" w:rsidRDefault="00651C21"/>
  </w:endnote>
  <w:endnote w:type="continuationSeparator" w:id="0">
    <w:p w14:paraId="754BC47F" w14:textId="77777777" w:rsidR="00651C21" w:rsidRDefault="00651C21" w:rsidP="00F247F6">
      <w:r>
        <w:continuationSeparator/>
      </w:r>
    </w:p>
    <w:p w14:paraId="76BE415B" w14:textId="77777777" w:rsidR="00651C21" w:rsidRDefault="00651C21"/>
    <w:p w14:paraId="7BDE3EC2" w14:textId="77777777" w:rsidR="00651C21" w:rsidRDefault="00651C21"/>
    <w:p w14:paraId="181A9EAD" w14:textId="77777777" w:rsidR="00651C21" w:rsidRDefault="00651C2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F55D5E" w14:textId="7E7BE2D6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2260D">
      <w:rPr>
        <w:noProof/>
      </w:rPr>
      <w:t>2</w:t>
    </w:r>
    <w:r w:rsidRPr="004E338C">
      <w:fldChar w:fldCharType="end"/>
    </w:r>
    <w:r>
      <w:tab/>
    </w:r>
    <w:r>
      <w:tab/>
    </w:r>
    <w:r w:rsidR="0092260D">
      <w:tab/>
      <w:t>HSC Ceramic CEC Scope and s</w:t>
    </w:r>
    <w:r w:rsidR="00434B84">
      <w:t>equenc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075EA5" w14:textId="01BB7B99" w:rsidR="00BB366E" w:rsidRPr="0092260D" w:rsidRDefault="0092260D" w:rsidP="0092260D">
    <w:pPr>
      <w:pStyle w:val="IOSfooter2017"/>
      <w:tabs>
        <w:tab w:val="left" w:pos="8995"/>
      </w:tabs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December 2018.</w:t>
    </w:r>
    <w:r>
      <w:tab/>
    </w:r>
    <w:r>
      <w:tab/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E231D5" w14:textId="77777777" w:rsidR="00651C21" w:rsidRDefault="00651C21" w:rsidP="00F247F6">
      <w:r>
        <w:separator/>
      </w:r>
    </w:p>
    <w:p w14:paraId="6E9E997C" w14:textId="77777777" w:rsidR="00651C21" w:rsidRDefault="00651C21"/>
    <w:p w14:paraId="55731378" w14:textId="77777777" w:rsidR="00651C21" w:rsidRDefault="00651C21"/>
    <w:p w14:paraId="3ABED250" w14:textId="77777777" w:rsidR="00651C21" w:rsidRDefault="00651C21"/>
  </w:footnote>
  <w:footnote w:type="continuationSeparator" w:id="0">
    <w:p w14:paraId="50D63B19" w14:textId="77777777" w:rsidR="00651C21" w:rsidRDefault="00651C21" w:rsidP="00F247F6">
      <w:r>
        <w:continuationSeparator/>
      </w:r>
    </w:p>
    <w:p w14:paraId="45A61CFA" w14:textId="77777777" w:rsidR="00651C21" w:rsidRDefault="00651C21"/>
    <w:p w14:paraId="10B27612" w14:textId="77777777" w:rsidR="00651C21" w:rsidRDefault="00651C21"/>
    <w:p w14:paraId="29683C73" w14:textId="77777777" w:rsidR="00651C21" w:rsidRDefault="00651C2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DoEtablelist2numbered2018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9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2946351">
    <w:abstractNumId w:val="10"/>
  </w:num>
  <w:num w:numId="2" w16cid:durableId="878054525">
    <w:abstractNumId w:val="5"/>
  </w:num>
  <w:num w:numId="3" w16cid:durableId="663363428">
    <w:abstractNumId w:val="1"/>
  </w:num>
  <w:num w:numId="4" w16cid:durableId="1719472318">
    <w:abstractNumId w:val="0"/>
  </w:num>
  <w:num w:numId="5" w16cid:durableId="408501823">
    <w:abstractNumId w:val="12"/>
    <w:lvlOverride w:ilvl="0">
      <w:startOverride w:val="1"/>
    </w:lvlOverride>
  </w:num>
  <w:num w:numId="6" w16cid:durableId="948901418">
    <w:abstractNumId w:val="13"/>
    <w:lvlOverride w:ilvl="0">
      <w:startOverride w:val="1"/>
    </w:lvlOverride>
  </w:num>
  <w:num w:numId="7" w16cid:durableId="1460101701">
    <w:abstractNumId w:val="0"/>
    <w:lvlOverride w:ilvl="0">
      <w:startOverride w:val="1"/>
    </w:lvlOverride>
  </w:num>
  <w:num w:numId="8" w16cid:durableId="420882320">
    <w:abstractNumId w:val="1"/>
    <w:lvlOverride w:ilvl="0">
      <w:startOverride w:val="1"/>
    </w:lvlOverride>
  </w:num>
  <w:num w:numId="9" w16cid:durableId="455179895">
    <w:abstractNumId w:val="3"/>
  </w:num>
  <w:num w:numId="10" w16cid:durableId="51317338">
    <w:abstractNumId w:val="3"/>
    <w:lvlOverride w:ilvl="0">
      <w:startOverride w:val="1"/>
    </w:lvlOverride>
  </w:num>
  <w:num w:numId="11" w16cid:durableId="1005939530">
    <w:abstractNumId w:val="3"/>
    <w:lvlOverride w:ilvl="0">
      <w:startOverride w:val="1"/>
    </w:lvlOverride>
  </w:num>
  <w:num w:numId="12" w16cid:durableId="426854157">
    <w:abstractNumId w:val="3"/>
    <w:lvlOverride w:ilvl="0">
      <w:startOverride w:val="1"/>
    </w:lvlOverride>
  </w:num>
  <w:num w:numId="13" w16cid:durableId="1551575389">
    <w:abstractNumId w:val="11"/>
  </w:num>
  <w:num w:numId="14" w16cid:durableId="2029721260">
    <w:abstractNumId w:val="7"/>
  </w:num>
  <w:num w:numId="15" w16cid:durableId="1503274801">
    <w:abstractNumId w:val="12"/>
  </w:num>
  <w:num w:numId="16" w16cid:durableId="26486520">
    <w:abstractNumId w:val="8"/>
  </w:num>
  <w:num w:numId="17" w16cid:durableId="1506824665">
    <w:abstractNumId w:val="2"/>
  </w:num>
  <w:num w:numId="18" w16cid:durableId="1693341624">
    <w:abstractNumId w:val="12"/>
    <w:lvlOverride w:ilvl="0">
      <w:startOverride w:val="1"/>
    </w:lvlOverride>
  </w:num>
  <w:num w:numId="19" w16cid:durableId="62246845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574584951">
    <w:abstractNumId w:val="12"/>
    <w:lvlOverride w:ilvl="0">
      <w:startOverride w:val="1"/>
    </w:lvlOverride>
  </w:num>
  <w:num w:numId="21" w16cid:durableId="122941626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74845225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360016870">
    <w:abstractNumId w:val="0"/>
    <w:lvlOverride w:ilvl="0">
      <w:startOverride w:val="1"/>
    </w:lvlOverride>
  </w:num>
  <w:num w:numId="24" w16cid:durableId="334651657">
    <w:abstractNumId w:val="1"/>
    <w:lvlOverride w:ilvl="0">
      <w:startOverride w:val="1"/>
    </w:lvlOverride>
  </w:num>
  <w:num w:numId="25" w16cid:durableId="968976571">
    <w:abstractNumId w:val="1"/>
    <w:lvlOverride w:ilvl="0">
      <w:startOverride w:val="1"/>
    </w:lvlOverride>
  </w:num>
  <w:num w:numId="26" w16cid:durableId="1369648859">
    <w:abstractNumId w:val="12"/>
    <w:lvlOverride w:ilvl="0">
      <w:startOverride w:val="1"/>
    </w:lvlOverride>
  </w:num>
  <w:num w:numId="27" w16cid:durableId="47279332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197113077">
    <w:abstractNumId w:val="12"/>
    <w:lvlOverride w:ilvl="0">
      <w:startOverride w:val="1"/>
    </w:lvlOverride>
  </w:num>
  <w:num w:numId="29" w16cid:durableId="36093274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325619503">
    <w:abstractNumId w:val="12"/>
    <w:lvlOverride w:ilvl="0">
      <w:startOverride w:val="1"/>
    </w:lvlOverride>
  </w:num>
  <w:num w:numId="31" w16cid:durableId="1921188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301430341">
    <w:abstractNumId w:val="12"/>
    <w:lvlOverride w:ilvl="0">
      <w:startOverride w:val="1"/>
    </w:lvlOverride>
  </w:num>
  <w:num w:numId="33" w16cid:durableId="1103040052">
    <w:abstractNumId w:val="6"/>
  </w:num>
  <w:num w:numId="34" w16cid:durableId="924069786">
    <w:abstractNumId w:val="6"/>
  </w:num>
  <w:num w:numId="35" w16cid:durableId="2031173963">
    <w:abstractNumId w:val="4"/>
  </w:num>
  <w:num w:numId="36" w16cid:durableId="154886197">
    <w:abstractNumId w:val="4"/>
  </w:num>
  <w:num w:numId="37" w16cid:durableId="2067218739">
    <w:abstractNumId w:val="10"/>
  </w:num>
  <w:num w:numId="38" w16cid:durableId="981543691">
    <w:abstractNumId w:val="12"/>
  </w:num>
  <w:num w:numId="39" w16cid:durableId="1743018437">
    <w:abstractNumId w:val="10"/>
  </w:num>
  <w:num w:numId="40" w16cid:durableId="1178420079">
    <w:abstractNumId w:val="8"/>
  </w:num>
  <w:num w:numId="41" w16cid:durableId="2009365765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MDIyMTc3NTEztbRU0lEKTi0uzszPAykwqQUAf6ohrywAAAA="/>
  </w:docVars>
  <w:rsids>
    <w:rsidRoot w:val="00696989"/>
    <w:rsid w:val="000013BC"/>
    <w:rsid w:val="00004A37"/>
    <w:rsid w:val="00005034"/>
    <w:rsid w:val="000078D5"/>
    <w:rsid w:val="0001358F"/>
    <w:rsid w:val="00014490"/>
    <w:rsid w:val="00020502"/>
    <w:rsid w:val="000208A3"/>
    <w:rsid w:val="00022287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E7B90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26CD"/>
    <w:rsid w:val="00273693"/>
    <w:rsid w:val="0027549C"/>
    <w:rsid w:val="00276E86"/>
    <w:rsid w:val="00280045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F40"/>
    <w:rsid w:val="002C1BD1"/>
    <w:rsid w:val="002C1F7D"/>
    <w:rsid w:val="002C2FB4"/>
    <w:rsid w:val="002C3762"/>
    <w:rsid w:val="002C49A6"/>
    <w:rsid w:val="002C584C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2FC9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334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AAE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3D91"/>
    <w:rsid w:val="00434B84"/>
    <w:rsid w:val="00434D18"/>
    <w:rsid w:val="00435F3A"/>
    <w:rsid w:val="00436017"/>
    <w:rsid w:val="0044354A"/>
    <w:rsid w:val="00450B1C"/>
    <w:rsid w:val="004523C8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5D5B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1C21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E21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96989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D6E06"/>
    <w:rsid w:val="006E1206"/>
    <w:rsid w:val="006E7521"/>
    <w:rsid w:val="006F225E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E1F34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6600"/>
    <w:rsid w:val="00857F4D"/>
    <w:rsid w:val="00861014"/>
    <w:rsid w:val="008645EE"/>
    <w:rsid w:val="00864B0B"/>
    <w:rsid w:val="00865042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260D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A5A96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64E1"/>
    <w:rsid w:val="00BA6383"/>
    <w:rsid w:val="00BA6F75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0884"/>
    <w:rsid w:val="00D11744"/>
    <w:rsid w:val="00D12C13"/>
    <w:rsid w:val="00D13D08"/>
    <w:rsid w:val="00D1579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75D"/>
    <w:rsid w:val="00D71CF1"/>
    <w:rsid w:val="00D727F3"/>
    <w:rsid w:val="00D74026"/>
    <w:rsid w:val="00D74563"/>
    <w:rsid w:val="00D74EDB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3E4E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6155"/>
    <w:rsid w:val="00F57B2A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C18E2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5778AA4"/>
  <w15:docId w15:val="{55EFDA7B-C909-4846-A64C-189CF7176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E23E79"/>
    <w:pPr>
      <w:numPr>
        <w:numId w:val="3"/>
      </w:numPr>
      <w:ind w:left="879" w:hanging="340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paragraph" w:customStyle="1" w:styleId="DoEdocumenttitle2018">
    <w:name w:val="DoE document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E7B90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696989"/>
    <w:pPr>
      <w:widowControl w:val="0"/>
    </w:pPr>
    <w:rPr>
      <w:rFonts w:ascii="Times New Roman" w:eastAsia="Times New Roman" w:hAnsi="Times New Roman"/>
      <w:szCs w:val="20"/>
    </w:rPr>
  </w:style>
  <w:style w:type="paragraph" w:styleId="Header">
    <w:name w:val="header"/>
    <w:basedOn w:val="Normal"/>
    <w:link w:val="HeaderChar"/>
    <w:uiPriority w:val="99"/>
    <w:unhideWhenUsed/>
    <w:rsid w:val="00434B84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B84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434B84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B84"/>
    <w:rPr>
      <w:rFonts w:ascii="Arial" w:hAnsi="Arial"/>
      <w:szCs w:val="22"/>
      <w:lang w:eastAsia="zh-CN"/>
    </w:rPr>
  </w:style>
  <w:style w:type="character" w:styleId="Hyperlink">
    <w:name w:val="Hyperlink"/>
    <w:basedOn w:val="DefaultParagraphFont"/>
    <w:uiPriority w:val="99"/>
    <w:semiHidden/>
    <w:unhideWhenUsed/>
    <w:rsid w:val="0092260D"/>
    <w:rPr>
      <w:color w:val="0000FF" w:themeColor="hyperlink"/>
      <w:u w:val="single"/>
    </w:rPr>
  </w:style>
  <w:style w:type="paragraph" w:customStyle="1" w:styleId="IOSfooter2017">
    <w:name w:val="IOS footer 2017"/>
    <w:basedOn w:val="Normal"/>
    <w:qFormat/>
    <w:locked/>
    <w:rsid w:val="0092260D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34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2</Words>
  <Characters>207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42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amics Stage 6 scope and sequence</dc:title>
  <dc:subject/>
  <dc:creator>NSW Department of Education</dc:creator>
  <cp:keywords/>
  <dc:description/>
  <dcterms:created xsi:type="dcterms:W3CDTF">2022-10-31T21:47:00Z</dcterms:created>
  <dcterms:modified xsi:type="dcterms:W3CDTF">2022-10-31T21:48:00Z</dcterms:modified>
  <cp:category/>
</cp:coreProperties>
</file>